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9BB6F" w14:textId="387FA262" w:rsidR="00936E83" w:rsidRPr="00061AA5" w:rsidRDefault="00936E83" w:rsidP="00936E83">
      <w:pPr>
        <w:jc w:val="center"/>
        <w:rPr>
          <w:rFonts w:ascii="Times New Roman" w:hAnsi="Times New Roman" w:cs="Times New Roman"/>
          <w:sz w:val="20"/>
          <w:szCs w:val="20"/>
        </w:rPr>
      </w:pPr>
    </w:p>
    <w:p w14:paraId="1458797A" w14:textId="39718DDA" w:rsidR="004E37E1" w:rsidRPr="00E13216" w:rsidRDefault="00C31573" w:rsidP="00E13216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TANULMÁNYI ELŐREHALADÁSI JELENTÉS</w:t>
      </w:r>
      <w:r w:rsidR="002D2D69">
        <w:rPr>
          <w:rFonts w:ascii="Times New Roman" w:hAnsi="Times New Roman" w:cs="Times New Roman"/>
          <w:b/>
          <w:sz w:val="28"/>
          <w:szCs w:val="28"/>
          <w:u w:val="single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b/>
          <w:sz w:val="28"/>
          <w:szCs w:val="28"/>
          <w:u w:val="single"/>
        </w:rPr>
        <w:t>EDUCATIONAL PROGRESS REPORT</w:t>
      </w:r>
    </w:p>
    <w:p w14:paraId="21417926" w14:textId="26EA539A" w:rsidR="00E13216" w:rsidRPr="00E13216" w:rsidRDefault="00E13216" w:rsidP="00E13216">
      <w:pPr>
        <w:spacing w:after="12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proofErr w:type="spellStart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Bsc</w:t>
      </w:r>
      <w:proofErr w:type="spellEnd"/>
      <w:r w:rsidRPr="00E13216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791E8DF1" w14:textId="6B98F1E5" w:rsidR="00061AA5" w:rsidRPr="00160043" w:rsidRDefault="00C3157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Projekt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160043">
        <w:rPr>
          <w:rFonts w:ascii="Times New Roman" w:hAnsi="Times New Roman" w:cs="Times New Roman"/>
          <w:sz w:val="20"/>
          <w:szCs w:val="20"/>
        </w:rPr>
        <w:t>Integrált kutatói utánpótlás-képzési program az informatika és számítástudomány diszciplináris területein</w:t>
      </w:r>
    </w:p>
    <w:p w14:paraId="669F91F2" w14:textId="012F411A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azonosítója</w:t>
      </w:r>
      <w:r w:rsidR="002D2D69">
        <w:rPr>
          <w:rFonts w:ascii="Times New Roman" w:hAnsi="Times New Roman" w:cs="Times New Roman"/>
          <w:sz w:val="20"/>
          <w:szCs w:val="20"/>
        </w:rPr>
        <w:t>/Project ID</w:t>
      </w:r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D80911">
        <w:rPr>
          <w:rFonts w:ascii="Times New Roman" w:hAnsi="Times New Roman" w:cs="Times New Roman"/>
          <w:b/>
          <w:sz w:val="20"/>
          <w:szCs w:val="20"/>
        </w:rPr>
        <w:t>EFOP-3.6.3-VEKOP-16-2017-00002</w:t>
      </w:r>
    </w:p>
    <w:p w14:paraId="1101F9FD" w14:textId="2624B316" w:rsidR="00C31573" w:rsidRPr="00061AA5" w:rsidRDefault="003D19F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jekt szakmai vezetőj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r w:rsidR="002D2D69" w:rsidRPr="002D2D69">
        <w:rPr>
          <w:rFonts w:ascii="Times New Roman" w:hAnsi="Times New Roman" w:cs="Times New Roman"/>
          <w:sz w:val="20"/>
          <w:szCs w:val="20"/>
        </w:rPr>
        <w:t xml:space="preserve">Project Professional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>
        <w:rPr>
          <w:rFonts w:ascii="Times New Roman" w:hAnsi="Times New Roman" w:cs="Times New Roman"/>
          <w:sz w:val="20"/>
          <w:szCs w:val="20"/>
        </w:rPr>
        <w:t>:</w:t>
      </w:r>
      <w:r w:rsidR="00334B2F">
        <w:rPr>
          <w:rFonts w:ascii="Times New Roman" w:hAnsi="Times New Roman" w:cs="Times New Roman"/>
          <w:sz w:val="20"/>
          <w:szCs w:val="20"/>
        </w:rPr>
        <w:t xml:space="preserve"> </w:t>
      </w:r>
      <w:r w:rsidR="00334B2F" w:rsidRPr="002336D5">
        <w:rPr>
          <w:rFonts w:ascii="Times New Roman" w:hAnsi="Times New Roman" w:cs="Times New Roman"/>
          <w:b/>
          <w:sz w:val="20"/>
          <w:szCs w:val="20"/>
        </w:rPr>
        <w:t>dr. Csuhaj Varjú Erzsébet</w:t>
      </w:r>
    </w:p>
    <w:p w14:paraId="6DBACDED" w14:textId="00206803" w:rsidR="004E37E1" w:rsidRPr="00160043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Az ösztöndíjat elnyert hallgató </w:t>
      </w:r>
      <w:r w:rsidR="00C31573" w:rsidRPr="00061AA5">
        <w:rPr>
          <w:rFonts w:ascii="Times New Roman" w:hAnsi="Times New Roman" w:cs="Times New Roman"/>
          <w:sz w:val="20"/>
          <w:szCs w:val="20"/>
        </w:rPr>
        <w:t>nev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 xml:space="preserve">: </w:t>
      </w:r>
      <w:proofErr w:type="spellStart"/>
      <w:r w:rsidR="004A1E4A" w:rsidRPr="004A1E4A">
        <w:rPr>
          <w:rFonts w:ascii="Times New Roman" w:hAnsi="Times New Roman" w:cs="Times New Roman"/>
          <w:b/>
          <w:bCs/>
          <w:sz w:val="20"/>
          <w:szCs w:val="20"/>
        </w:rPr>
        <w:t>Ömböli</w:t>
      </w:r>
      <w:proofErr w:type="spellEnd"/>
      <w:r w:rsidR="004A1E4A" w:rsidRPr="004A1E4A">
        <w:rPr>
          <w:rFonts w:ascii="Times New Roman" w:hAnsi="Times New Roman" w:cs="Times New Roman"/>
          <w:b/>
          <w:bCs/>
          <w:sz w:val="20"/>
          <w:szCs w:val="20"/>
        </w:rPr>
        <w:t xml:space="preserve"> Csaba</w:t>
      </w:r>
    </w:p>
    <w:p w14:paraId="327B01DF" w14:textId="288B56B5" w:rsidR="00936E83" w:rsidRPr="00160043" w:rsidRDefault="00936E83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NEPTUN </w:t>
      </w:r>
      <w:r w:rsidR="00C31573" w:rsidRPr="00061AA5">
        <w:rPr>
          <w:rFonts w:ascii="Times New Roman" w:hAnsi="Times New Roman" w:cs="Times New Roman"/>
          <w:sz w:val="20"/>
          <w:szCs w:val="20"/>
        </w:rPr>
        <w:t>kódja</w:t>
      </w:r>
      <w:r w:rsidR="002D2D69">
        <w:rPr>
          <w:rFonts w:ascii="Times New Roman" w:hAnsi="Times New Roman" w:cs="Times New Roman"/>
          <w:sz w:val="20"/>
          <w:szCs w:val="20"/>
        </w:rPr>
        <w:t xml:space="preserve">/NEPTUN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: </w:t>
      </w:r>
      <w:r w:rsidR="004A1E4A" w:rsidRPr="004A1E4A">
        <w:rPr>
          <w:rFonts w:ascii="Times New Roman" w:hAnsi="Times New Roman" w:cs="Times New Roman"/>
          <w:b/>
          <w:bCs/>
          <w:sz w:val="20"/>
          <w:szCs w:val="20"/>
        </w:rPr>
        <w:t>SC3YBP</w:t>
      </w:r>
    </w:p>
    <w:p w14:paraId="34039CC2" w14:textId="110C52E8" w:rsidR="00936E83" w:rsidRPr="00061AA5" w:rsidRDefault="001B1FCD">
      <w:pPr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tevékenység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témáj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opic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h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scholarship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activity</w:t>
      </w:r>
      <w:proofErr w:type="spellEnd"/>
      <w:r w:rsidR="008852E5" w:rsidRPr="00061AA5">
        <w:rPr>
          <w:rFonts w:ascii="Times New Roman" w:hAnsi="Times New Roman" w:cs="Times New Roman"/>
          <w:sz w:val="20"/>
          <w:szCs w:val="20"/>
        </w:rPr>
        <w:t>:</w:t>
      </w:r>
      <w:r w:rsidR="003E30C6">
        <w:rPr>
          <w:rFonts w:ascii="Times New Roman" w:hAnsi="Times New Roman" w:cs="Times New Roman"/>
          <w:sz w:val="20"/>
          <w:szCs w:val="20"/>
        </w:rPr>
        <w:t xml:space="preserve"> </w:t>
      </w:r>
      <w:r w:rsidR="00320E4E" w:rsidRPr="00160043">
        <w:rPr>
          <w:rFonts w:ascii="Times New Roman" w:hAnsi="Times New Roman" w:cs="Times New Roman"/>
          <w:sz w:val="20"/>
          <w:szCs w:val="20"/>
        </w:rPr>
        <w:t>Algoritmikus problémamegoldás szeminárium</w:t>
      </w:r>
    </w:p>
    <w:p w14:paraId="63CE27DD" w14:textId="460BA5C3" w:rsidR="00C31573" w:rsidRPr="00061AA5" w:rsidRDefault="00E13216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űhely megnevezése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sorszáma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umber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 xml:space="preserve">: </w:t>
      </w:r>
    </w:p>
    <w:p w14:paraId="6A1A7E9F" w14:textId="3C8FB60D" w:rsidR="00C31573" w:rsidRDefault="00DE7F02" w:rsidP="00320E4E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</w:t>
      </w:r>
      <w:r w:rsidR="00E13216">
        <w:rPr>
          <w:rFonts w:ascii="Times New Roman" w:hAnsi="Times New Roman" w:cs="Times New Roman"/>
          <w:sz w:val="20"/>
          <w:szCs w:val="20"/>
        </w:rPr>
        <w:t>aszk</w:t>
      </w:r>
      <w:r w:rsidR="001B1FCD" w:rsidRPr="00061AA5">
        <w:rPr>
          <w:rFonts w:ascii="Times New Roman" w:hAnsi="Times New Roman" w:cs="Times New Roman"/>
          <w:sz w:val="20"/>
          <w:szCs w:val="20"/>
        </w:rPr>
        <w:t xml:space="preserve"> sorszáma,</w:t>
      </w:r>
      <w:r w:rsidR="00C31573" w:rsidRPr="00061AA5">
        <w:rPr>
          <w:rFonts w:ascii="Times New Roman" w:hAnsi="Times New Roman" w:cs="Times New Roman"/>
          <w:sz w:val="20"/>
          <w:szCs w:val="20"/>
        </w:rPr>
        <w:t xml:space="preserve"> megnevezése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r w:rsidR="002D2D69" w:rsidRPr="002D2D69"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ask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name</w:t>
      </w:r>
      <w:proofErr w:type="spellEnd"/>
      <w:r w:rsidR="002D2D69" w:rsidRPr="002D2D69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2D2D69" w:rsidRPr="002D2D69">
        <w:rPr>
          <w:rFonts w:ascii="Times New Roman" w:hAnsi="Times New Roman" w:cs="Times New Roman"/>
          <w:sz w:val="20"/>
          <w:szCs w:val="20"/>
        </w:rPr>
        <w:t>title</w:t>
      </w:r>
      <w:proofErr w:type="spellEnd"/>
      <w:r w:rsidR="00C31573" w:rsidRPr="00061AA5">
        <w:rPr>
          <w:rFonts w:ascii="Times New Roman" w:hAnsi="Times New Roman" w:cs="Times New Roman"/>
          <w:sz w:val="20"/>
          <w:szCs w:val="20"/>
        </w:rPr>
        <w:t>:</w:t>
      </w:r>
    </w:p>
    <w:p w14:paraId="62F0F295" w14:textId="331303BA" w:rsidR="001206E7" w:rsidRPr="00160043" w:rsidRDefault="001B1FCD">
      <w:pPr>
        <w:rPr>
          <w:rFonts w:ascii="Times New Roman" w:hAnsi="Times New Roman" w:cs="Times New Roman"/>
          <w:bCs/>
          <w:sz w:val="20"/>
          <w:szCs w:val="20"/>
        </w:rPr>
      </w:pPr>
      <w:proofErr w:type="spellStart"/>
      <w:r w:rsidRPr="00061AA5"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Pr="00061AA5">
        <w:rPr>
          <w:rFonts w:ascii="Times New Roman" w:hAnsi="Times New Roman" w:cs="Times New Roman"/>
          <w:sz w:val="20"/>
          <w:szCs w:val="20"/>
        </w:rPr>
        <w:t xml:space="preserve"> neve, aki felel az ösztöndíjas tevékenység v</w:t>
      </w:r>
      <w:r w:rsidR="00334B2F">
        <w:rPr>
          <w:rFonts w:ascii="Times New Roman" w:hAnsi="Times New Roman" w:cs="Times New Roman"/>
          <w:sz w:val="20"/>
          <w:szCs w:val="20"/>
        </w:rPr>
        <w:t>égrehajtásáért</w:t>
      </w:r>
      <w:r w:rsidR="002D2D69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Work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package</w:t>
      </w:r>
      <w:proofErr w:type="spellEnd"/>
      <w:r w:rsidR="002D2D69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2D2D69">
        <w:rPr>
          <w:rFonts w:ascii="Times New Roman" w:hAnsi="Times New Roman" w:cs="Times New Roman"/>
          <w:sz w:val="20"/>
          <w:szCs w:val="20"/>
        </w:rPr>
        <w:t>leader</w:t>
      </w:r>
      <w:proofErr w:type="spellEnd"/>
      <w:r w:rsidR="00AC3068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AC3068">
        <w:rPr>
          <w:rFonts w:ascii="Times New Roman" w:hAnsi="Times New Roman" w:cs="Times New Roman"/>
          <w:sz w:val="20"/>
          <w:szCs w:val="20"/>
        </w:rPr>
        <w:t>supervisor</w:t>
      </w:r>
      <w:proofErr w:type="spellEnd"/>
      <w:r w:rsidR="00334B2F">
        <w:rPr>
          <w:rFonts w:ascii="Times New Roman" w:hAnsi="Times New Roman" w:cs="Times New Roman"/>
          <w:sz w:val="20"/>
          <w:szCs w:val="20"/>
        </w:rPr>
        <w:t>:</w:t>
      </w:r>
      <w:r w:rsidR="00F63B9E">
        <w:rPr>
          <w:rFonts w:ascii="Times New Roman" w:hAnsi="Times New Roman" w:cs="Times New Roman"/>
          <w:sz w:val="20"/>
          <w:szCs w:val="20"/>
        </w:rPr>
        <w:br/>
      </w:r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Dr. </w:t>
      </w:r>
      <w:proofErr w:type="spellStart"/>
      <w:r w:rsidR="00320E4E" w:rsidRPr="00160043">
        <w:rPr>
          <w:rFonts w:ascii="Times New Roman" w:hAnsi="Times New Roman" w:cs="Times New Roman"/>
          <w:bCs/>
          <w:sz w:val="20"/>
          <w:szCs w:val="20"/>
        </w:rPr>
        <w:t>Zsakó</w:t>
      </w:r>
      <w:proofErr w:type="spellEnd"/>
      <w:r w:rsidR="00320E4E" w:rsidRPr="00160043">
        <w:rPr>
          <w:rFonts w:ascii="Times New Roman" w:hAnsi="Times New Roman" w:cs="Times New Roman"/>
          <w:bCs/>
          <w:sz w:val="20"/>
          <w:szCs w:val="20"/>
        </w:rPr>
        <w:t xml:space="preserve"> László</w:t>
      </w:r>
    </w:p>
    <w:p w14:paraId="522FA786" w14:textId="072BCFD4" w:rsidR="002D2D69" w:rsidRPr="002D2D69" w:rsidRDefault="002D2D69">
      <w:pPr>
        <w:rPr>
          <w:rFonts w:ascii="Times New Roman" w:hAnsi="Times New Roman" w:cs="Times New Roman"/>
          <w:sz w:val="20"/>
          <w:szCs w:val="20"/>
        </w:rPr>
      </w:pPr>
    </w:p>
    <w:tbl>
      <w:tblPr>
        <w:tblStyle w:val="Rcsostblzat"/>
        <w:tblW w:w="9322" w:type="dxa"/>
        <w:tblLook w:val="04A0" w:firstRow="1" w:lastRow="0" w:firstColumn="1" w:lastColumn="0" w:noHBand="0" w:noVBand="1"/>
      </w:tblPr>
      <w:tblGrid>
        <w:gridCol w:w="1668"/>
        <w:gridCol w:w="4819"/>
        <w:gridCol w:w="2835"/>
      </w:tblGrid>
      <w:tr w:rsidR="00936E83" w:rsidRPr="00061AA5" w14:paraId="124B3569" w14:textId="77777777" w:rsidTr="002336D5">
        <w:trPr>
          <w:trHeight w:val="20"/>
        </w:trPr>
        <w:tc>
          <w:tcPr>
            <w:tcW w:w="6487" w:type="dxa"/>
            <w:gridSpan w:val="2"/>
            <w:tcBorders>
              <w:bottom w:val="single" w:sz="4" w:space="0" w:color="auto"/>
            </w:tcBorders>
            <w:vAlign w:val="bottom"/>
          </w:tcPr>
          <w:p w14:paraId="50971E43" w14:textId="15378D14" w:rsidR="00936E83" w:rsidRPr="00061AA5" w:rsidRDefault="001B1FCD" w:rsidP="00EE3EF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Ösztöndíjas tevékenység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/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cholarship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</w:p>
        </w:tc>
        <w:tc>
          <w:tcPr>
            <w:tcW w:w="2835" w:type="dxa"/>
            <w:vMerge w:val="restart"/>
            <w:vAlign w:val="center"/>
          </w:tcPr>
          <w:p w14:paraId="11E22477" w14:textId="4AD5F714" w:rsidR="002336D5" w:rsidRDefault="001B1FCD" w:rsidP="002336D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Alprojektvezető</w:t>
            </w:r>
            <w:proofErr w:type="spellEnd"/>
            <w:r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aláírása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ignatur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supervisor</w:t>
            </w:r>
            <w:proofErr w:type="spellEnd"/>
          </w:p>
          <w:p w14:paraId="5070CBE7" w14:textId="1D1EBB1F" w:rsidR="00EC7AAC" w:rsidRPr="00EC7AAC" w:rsidRDefault="00EC7AAC" w:rsidP="002336D5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16"/>
                <w:szCs w:val="16"/>
              </w:rPr>
              <w:t>Alprojekt</w:t>
            </w:r>
            <w:r w:rsidRPr="00EC7AAC">
              <w:rPr>
                <w:rFonts w:ascii="Times New Roman" w:hAnsi="Times New Roman" w:cs="Times New Roman"/>
                <w:sz w:val="16"/>
                <w:szCs w:val="16"/>
              </w:rPr>
              <w:t>vezető</w:t>
            </w:r>
            <w:proofErr w:type="spellEnd"/>
            <w:r w:rsidRPr="00EC7AAC">
              <w:rPr>
                <w:rFonts w:ascii="Times New Roman" w:hAnsi="Times New Roman" w:cs="Times New Roman"/>
                <w:sz w:val="16"/>
                <w:szCs w:val="16"/>
              </w:rPr>
              <w:t xml:space="preserve"> aláírásával igazolja havonta)</w:t>
            </w:r>
          </w:p>
        </w:tc>
      </w:tr>
      <w:tr w:rsidR="00936E83" w:rsidRPr="00061AA5" w14:paraId="44B4EC70" w14:textId="77777777" w:rsidTr="00EE3EF5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CC479" w14:textId="4B5D092E" w:rsidR="00A72473" w:rsidRPr="00061AA5" w:rsidRDefault="003A4953" w:rsidP="003A495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vékenység ideje (havi</w:t>
            </w:r>
            <w:r w:rsidR="00C302A0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1B1FCD" w:rsidRPr="00061AA5">
              <w:rPr>
                <w:rFonts w:ascii="Times New Roman" w:hAnsi="Times New Roman" w:cs="Times New Roman"/>
                <w:sz w:val="20"/>
                <w:szCs w:val="20"/>
              </w:rPr>
              <w:t xml:space="preserve"> bontásban)</w:t>
            </w:r>
            <w:r w:rsidR="00E13216">
              <w:rPr>
                <w:rFonts w:ascii="Times New Roman" w:hAnsi="Times New Roman" w:cs="Times New Roman"/>
                <w:sz w:val="20"/>
                <w:szCs w:val="20"/>
              </w:rPr>
              <w:t xml:space="preserve"> év, hó</w:t>
            </w:r>
            <w:r w:rsidR="00C34DC5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monthly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breakdown</w:t>
            </w:r>
            <w:proofErr w:type="spellEnd"/>
            <w:r w:rsidR="00C34DC5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A342C31" w14:textId="13A5A1EF" w:rsidR="001B1FCD" w:rsidRPr="00061AA5" w:rsidRDefault="001B1FCD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A532A" w14:textId="29A8ECA1" w:rsidR="00EC7AAC" w:rsidRPr="00061AA5" w:rsidRDefault="001B1FCD" w:rsidP="00C34DC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061AA5">
              <w:rPr>
                <w:rFonts w:ascii="Times New Roman" w:hAnsi="Times New Roman" w:cs="Times New Roman"/>
                <w:sz w:val="20"/>
                <w:szCs w:val="20"/>
              </w:rPr>
              <w:t>Tevékenység rövid leírása</w:t>
            </w:r>
            <w:r w:rsidR="00035E5F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Activity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short</w:t>
            </w:r>
            <w:proofErr w:type="spellEnd"/>
            <w:r w:rsidR="00035E5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035E5F">
              <w:rPr>
                <w:rFonts w:ascii="Times New Roman" w:hAnsi="Times New Roman" w:cs="Times New Roman"/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835" w:type="dxa"/>
            <w:vMerge/>
            <w:tcBorders>
              <w:bottom w:val="single" w:sz="4" w:space="0" w:color="auto"/>
            </w:tcBorders>
          </w:tcPr>
          <w:p w14:paraId="72F539BD" w14:textId="77777777" w:rsidR="00936E83" w:rsidRPr="00061AA5" w:rsidRDefault="00936E83" w:rsidP="001B1FC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3112EE6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75019" w14:textId="77923E54" w:rsidR="003E30C6" w:rsidRPr="00EC7AAC" w:rsidRDefault="00320E4E" w:rsidP="0027053C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 w:rsidRPr="00320E4E">
              <w:rPr>
                <w:rFonts w:ascii="Times New Roman" w:hAnsi="Times New Roman" w:cs="Times New Roman"/>
                <w:sz w:val="20"/>
                <w:szCs w:val="20"/>
              </w:rPr>
              <w:t>2020. márc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93DE" w14:textId="1D7FC0A8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Új témakörök megismerése az algoritmikus problémamegoldás területén, cikkek olvasása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CD7BC0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2439A988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9D2AC2" w14:textId="2262B76A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áprili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E276C" w14:textId="03C5372B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ladatok megoldása a megtanult témakörökben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BB36FF" w14:textId="442A734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7F436C2D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C2C3B" w14:textId="703A815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máj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9BA28" w14:textId="77A590ED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ikk</w:t>
            </w:r>
            <w:r w:rsidR="00B06CD6">
              <w:rPr>
                <w:rFonts w:ascii="Times New Roman" w:hAnsi="Times New Roman" w:cs="Times New Roman"/>
                <w:sz w:val="20"/>
                <w:szCs w:val="20"/>
              </w:rPr>
              <w:t>ek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írása az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lgowiki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rendszerbe.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791DC" w14:textId="2C0D8BCA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06F53BD4" w14:textId="77777777" w:rsidTr="0027053C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83D7A" w14:textId="1E4782F9" w:rsidR="003E30C6" w:rsidRPr="00061AA5" w:rsidRDefault="00320E4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020. júniu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CB6756" w14:textId="5E3DDAAC" w:rsidR="003E30C6" w:rsidRPr="00061AA5" w:rsidRDefault="00F63B9E" w:rsidP="0027053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ás hallgatók munkáinak megismerése, tudásmegosztás.</w:t>
            </w: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15480505" w14:textId="5E28679C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529B70D9" w14:textId="77777777" w:rsidTr="006B6CF4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7DFD8" w14:textId="5F261BE3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4BCB" w14:textId="6495BAA4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right w:val="single" w:sz="4" w:space="0" w:color="auto"/>
            </w:tcBorders>
          </w:tcPr>
          <w:p w14:paraId="417F7AEB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E30C6" w:rsidRPr="00061AA5" w14:paraId="14483F52" w14:textId="77777777" w:rsidTr="00DB674D">
        <w:trPr>
          <w:trHeight w:val="20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64F4" w14:textId="77777777" w:rsidR="003E30C6" w:rsidRPr="00061AA5" w:rsidRDefault="003E30C6" w:rsidP="0046068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9D52E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8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3F2C" w14:textId="77777777" w:rsidR="003E30C6" w:rsidRPr="00061AA5" w:rsidRDefault="003E30C6" w:rsidP="00EE3EF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0A95B50" w14:textId="4D0A74F7" w:rsidR="00E13216" w:rsidRDefault="00E13216" w:rsidP="00E13216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64EA225" w14:textId="25360325" w:rsidR="001B1FCD" w:rsidRPr="00061AA5" w:rsidRDefault="005350E5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02D3849" wp14:editId="24236CFF">
            <wp:simplePos x="0" y="0"/>
            <wp:positionH relativeFrom="margin">
              <wp:posOffset>276225</wp:posOffset>
            </wp:positionH>
            <wp:positionV relativeFrom="paragraph">
              <wp:posOffset>172720</wp:posOffset>
            </wp:positionV>
            <wp:extent cx="1390650" cy="304800"/>
            <wp:effectExtent l="0" t="0" r="0" b="0"/>
            <wp:wrapTopAndBottom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25"/>
                    <a:stretch/>
                  </pic:blipFill>
                  <pic:spPr bwMode="auto">
                    <a:xfrm>
                      <a:off x="0" y="0"/>
                      <a:ext cx="13906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1C55A" w14:textId="217549BC" w:rsidR="001B1FCD" w:rsidRPr="00061AA5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4A1E4A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1BB0682D" w14:textId="5D74C680" w:rsidR="00E13216" w:rsidRDefault="001B1FCD" w:rsidP="00E13216">
      <w:pPr>
        <w:spacing w:after="0"/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Ösztöndíjas hallgató</w:t>
      </w:r>
      <w:r w:rsidR="00F228D7">
        <w:rPr>
          <w:rFonts w:ascii="Times New Roman" w:hAnsi="Times New Roman" w:cs="Times New Roman"/>
          <w:sz w:val="20"/>
          <w:szCs w:val="20"/>
        </w:rPr>
        <w:t>/</w:t>
      </w:r>
      <w:proofErr w:type="spellStart"/>
      <w:r w:rsidR="00F228D7">
        <w:rPr>
          <w:rFonts w:ascii="Times New Roman" w:hAnsi="Times New Roman" w:cs="Times New Roman"/>
          <w:sz w:val="20"/>
          <w:szCs w:val="20"/>
        </w:rPr>
        <w:t>scholar</w:t>
      </w:r>
      <w:proofErr w:type="spellEnd"/>
    </w:p>
    <w:p w14:paraId="4EA242BF" w14:textId="040BFEF0" w:rsidR="001B1FCD" w:rsidRPr="00061AA5" w:rsidRDefault="00DB3DBF" w:rsidP="0060312C">
      <w:pPr>
        <w:ind w:firstLine="709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2B397812" w14:textId="446ED370" w:rsidR="00E13216" w:rsidRDefault="00AF4A76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23DBD370" w14:textId="0D15D204" w:rsidR="00E13216" w:rsidRDefault="00AC3068" w:rsidP="00E13216">
      <w:pPr>
        <w:tabs>
          <w:tab w:val="center" w:pos="1560"/>
        </w:tabs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proofErr w:type="spellStart"/>
      <w:r>
        <w:rPr>
          <w:rFonts w:ascii="Times New Roman" w:hAnsi="Times New Roman" w:cs="Times New Roman"/>
          <w:sz w:val="20"/>
          <w:szCs w:val="20"/>
        </w:rPr>
        <w:t>Alprojektvezető</w:t>
      </w:r>
      <w:proofErr w:type="spellEnd"/>
      <w:r w:rsidR="00077DD0">
        <w:rPr>
          <w:rFonts w:ascii="Times New Roman" w:hAnsi="Times New Roman" w:cs="Times New Roman"/>
          <w:sz w:val="20"/>
          <w:szCs w:val="20"/>
        </w:rPr>
        <w:t>/témavezető</w:t>
      </w:r>
    </w:p>
    <w:p w14:paraId="3860E948" w14:textId="4FDEA5FE" w:rsidR="00E13216" w:rsidRDefault="00E13216" w:rsidP="00E13216">
      <w:pPr>
        <w:tabs>
          <w:tab w:val="center" w:pos="1560"/>
        </w:tabs>
        <w:rPr>
          <w:rFonts w:ascii="Times New Roman" w:hAnsi="Times New Roman" w:cs="Times New Roman"/>
          <w:sz w:val="20"/>
          <w:szCs w:val="20"/>
        </w:rPr>
      </w:pPr>
    </w:p>
    <w:p w14:paraId="0454E1E9" w14:textId="00116D69" w:rsidR="00E13216" w:rsidRDefault="001B1FCD" w:rsidP="00E13216">
      <w:pPr>
        <w:spacing w:after="0"/>
        <w:rPr>
          <w:rFonts w:ascii="Times New Roman" w:hAnsi="Times New Roman" w:cs="Times New Roman"/>
          <w:sz w:val="20"/>
          <w:szCs w:val="20"/>
        </w:rPr>
      </w:pPr>
      <w:r w:rsidRPr="00061AA5">
        <w:rPr>
          <w:rFonts w:ascii="Times New Roman" w:hAnsi="Times New Roman" w:cs="Times New Roman"/>
          <w:sz w:val="20"/>
          <w:szCs w:val="20"/>
        </w:rPr>
        <w:t>…………………………………………..</w:t>
      </w:r>
    </w:p>
    <w:p w14:paraId="6F02CEE2" w14:textId="463D7083" w:rsidR="00DB389C" w:rsidRPr="003E30C6" w:rsidRDefault="00E13216" w:rsidP="00F63B9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1B1FCD" w:rsidRPr="00061AA5">
        <w:rPr>
          <w:rFonts w:ascii="Times New Roman" w:hAnsi="Times New Roman" w:cs="Times New Roman"/>
          <w:sz w:val="20"/>
          <w:szCs w:val="20"/>
        </w:rPr>
        <w:t>Projekt szakmai vezetője</w:t>
      </w:r>
    </w:p>
    <w:sectPr w:rsidR="00DB389C" w:rsidRPr="003E30C6" w:rsidSect="00533B4C">
      <w:footerReference w:type="default" r:id="rId8"/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DBAD5" w14:textId="77777777" w:rsidR="0033686F" w:rsidRDefault="0033686F" w:rsidP="00DB389C">
      <w:pPr>
        <w:spacing w:after="0" w:line="240" w:lineRule="auto"/>
      </w:pPr>
      <w:r>
        <w:separator/>
      </w:r>
    </w:p>
  </w:endnote>
  <w:endnote w:type="continuationSeparator" w:id="0">
    <w:p w14:paraId="16873168" w14:textId="77777777" w:rsidR="0033686F" w:rsidRDefault="0033686F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79527" w14:textId="7F57B7C9" w:rsidR="003E30C6" w:rsidRDefault="003E30C6">
    <w:pPr>
      <w:pStyle w:val="llb"/>
      <w:rPr>
        <w:noProof/>
        <w:lang w:eastAsia="hu-HU"/>
      </w:rPr>
    </w:pPr>
    <w:r>
      <w:rPr>
        <w:noProof/>
        <w:lang w:eastAsia="hu-HU"/>
      </w:rPr>
      <w:drawing>
        <wp:anchor distT="0" distB="0" distL="114300" distR="114300" simplePos="0" relativeHeight="251659264" behindDoc="1" locked="0" layoutInCell="1" allowOverlap="1" wp14:anchorId="7E49E9E2" wp14:editId="252E8B0D">
          <wp:simplePos x="0" y="0"/>
          <wp:positionH relativeFrom="margin">
            <wp:posOffset>3343275</wp:posOffset>
          </wp:positionH>
          <wp:positionV relativeFrom="page">
            <wp:posOffset>8181975</wp:posOffset>
          </wp:positionV>
          <wp:extent cx="3628390" cy="2506980"/>
          <wp:effectExtent l="0" t="0" r="0" b="7620"/>
          <wp:wrapTight wrapText="bothSides">
            <wp:wrapPolygon edited="0">
              <wp:start x="0" y="0"/>
              <wp:lineTo x="0" y="21502"/>
              <wp:lineTo x="21434" y="21502"/>
              <wp:lineTo x="21434" y="0"/>
              <wp:lineTo x="0" y="0"/>
            </wp:wrapPolygon>
          </wp:wrapTight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nfoblokk_kedv_final_CMYK_ ESZA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28390" cy="25069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9C37886" w14:textId="3D9E5CB7" w:rsidR="003E30C6" w:rsidRDefault="003E30C6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6A25F" w14:textId="77777777" w:rsidR="0033686F" w:rsidRDefault="0033686F" w:rsidP="00DB389C">
      <w:pPr>
        <w:spacing w:after="0" w:line="240" w:lineRule="auto"/>
      </w:pPr>
      <w:r>
        <w:separator/>
      </w:r>
    </w:p>
  </w:footnote>
  <w:footnote w:type="continuationSeparator" w:id="0">
    <w:p w14:paraId="62429300" w14:textId="77777777" w:rsidR="0033686F" w:rsidRDefault="0033686F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jC0MDIxMzOztLRU0lEKTi0uzszPAykwrAUA2NafBi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5E5F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1AA5"/>
    <w:rsid w:val="00063C0C"/>
    <w:rsid w:val="00066BD1"/>
    <w:rsid w:val="00070339"/>
    <w:rsid w:val="0007213F"/>
    <w:rsid w:val="00073941"/>
    <w:rsid w:val="00074027"/>
    <w:rsid w:val="00074D86"/>
    <w:rsid w:val="0007759E"/>
    <w:rsid w:val="00077DD0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4BE1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29BB"/>
    <w:rsid w:val="001136C4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57917"/>
    <w:rsid w:val="00160043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1FCD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1F7D56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D5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053C"/>
    <w:rsid w:val="00271788"/>
    <w:rsid w:val="00272845"/>
    <w:rsid w:val="00272D44"/>
    <w:rsid w:val="00273794"/>
    <w:rsid w:val="00274E25"/>
    <w:rsid w:val="002750A2"/>
    <w:rsid w:val="002800E7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2D69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661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0E4E"/>
    <w:rsid w:val="0032203D"/>
    <w:rsid w:val="00324C6D"/>
    <w:rsid w:val="003251FE"/>
    <w:rsid w:val="003256EA"/>
    <w:rsid w:val="003309BB"/>
    <w:rsid w:val="0033332E"/>
    <w:rsid w:val="00334A92"/>
    <w:rsid w:val="00334B2F"/>
    <w:rsid w:val="0033686F"/>
    <w:rsid w:val="00336BC8"/>
    <w:rsid w:val="00336E55"/>
    <w:rsid w:val="00337C54"/>
    <w:rsid w:val="00341B66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121"/>
    <w:rsid w:val="0039492B"/>
    <w:rsid w:val="00394E84"/>
    <w:rsid w:val="003963A6"/>
    <w:rsid w:val="003A0068"/>
    <w:rsid w:val="003A1F11"/>
    <w:rsid w:val="003A4953"/>
    <w:rsid w:val="003A4A79"/>
    <w:rsid w:val="003A4DA9"/>
    <w:rsid w:val="003A526F"/>
    <w:rsid w:val="003A59D2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41A2"/>
    <w:rsid w:val="003C4DE8"/>
    <w:rsid w:val="003C5213"/>
    <w:rsid w:val="003C548E"/>
    <w:rsid w:val="003C60AC"/>
    <w:rsid w:val="003C6401"/>
    <w:rsid w:val="003C74A9"/>
    <w:rsid w:val="003D182D"/>
    <w:rsid w:val="003D19F5"/>
    <w:rsid w:val="003D1CAD"/>
    <w:rsid w:val="003D3094"/>
    <w:rsid w:val="003D4014"/>
    <w:rsid w:val="003D45AA"/>
    <w:rsid w:val="003D7F7C"/>
    <w:rsid w:val="003E038A"/>
    <w:rsid w:val="003E2547"/>
    <w:rsid w:val="003E30C6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BDC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0AB6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46174"/>
    <w:rsid w:val="00451363"/>
    <w:rsid w:val="00453185"/>
    <w:rsid w:val="004537FE"/>
    <w:rsid w:val="00454723"/>
    <w:rsid w:val="0045472F"/>
    <w:rsid w:val="004564AD"/>
    <w:rsid w:val="00457A89"/>
    <w:rsid w:val="00460683"/>
    <w:rsid w:val="00460A23"/>
    <w:rsid w:val="004611FC"/>
    <w:rsid w:val="004612F7"/>
    <w:rsid w:val="00466350"/>
    <w:rsid w:val="004715E7"/>
    <w:rsid w:val="00472984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1E4A"/>
    <w:rsid w:val="004A3FE7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46B9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50E5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12C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7CF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18B"/>
    <w:rsid w:val="00694327"/>
    <w:rsid w:val="00694652"/>
    <w:rsid w:val="006953C3"/>
    <w:rsid w:val="0069770D"/>
    <w:rsid w:val="00697F8D"/>
    <w:rsid w:val="006A18E3"/>
    <w:rsid w:val="006A29CF"/>
    <w:rsid w:val="006A2E93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10AE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1445"/>
    <w:rsid w:val="007423D3"/>
    <w:rsid w:val="007424DC"/>
    <w:rsid w:val="007429DD"/>
    <w:rsid w:val="007447AC"/>
    <w:rsid w:val="00746DC8"/>
    <w:rsid w:val="00751062"/>
    <w:rsid w:val="007560B9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48B9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5F71"/>
    <w:rsid w:val="0087640C"/>
    <w:rsid w:val="008773E1"/>
    <w:rsid w:val="008775B3"/>
    <w:rsid w:val="00877CF2"/>
    <w:rsid w:val="00880EC6"/>
    <w:rsid w:val="008815F3"/>
    <w:rsid w:val="00881B1B"/>
    <w:rsid w:val="0088335B"/>
    <w:rsid w:val="00883FC9"/>
    <w:rsid w:val="00885001"/>
    <w:rsid w:val="008852E5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A27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57E4F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ADB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2B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3B3C"/>
    <w:rsid w:val="00A44858"/>
    <w:rsid w:val="00A45831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5F4"/>
    <w:rsid w:val="00A67EFB"/>
    <w:rsid w:val="00A72473"/>
    <w:rsid w:val="00A74013"/>
    <w:rsid w:val="00A7663C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1A69"/>
    <w:rsid w:val="00AA4591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068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6CD6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1AB9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3FA8"/>
    <w:rsid w:val="00BD5C85"/>
    <w:rsid w:val="00BD706C"/>
    <w:rsid w:val="00BD764D"/>
    <w:rsid w:val="00BD7C5E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02A0"/>
    <w:rsid w:val="00C31573"/>
    <w:rsid w:val="00C32D27"/>
    <w:rsid w:val="00C32DC6"/>
    <w:rsid w:val="00C34859"/>
    <w:rsid w:val="00C34DC5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46DD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70F42"/>
    <w:rsid w:val="00D730AE"/>
    <w:rsid w:val="00D76482"/>
    <w:rsid w:val="00D76A6B"/>
    <w:rsid w:val="00D7741D"/>
    <w:rsid w:val="00D77BB5"/>
    <w:rsid w:val="00D802A3"/>
    <w:rsid w:val="00D80911"/>
    <w:rsid w:val="00D82136"/>
    <w:rsid w:val="00D83CAE"/>
    <w:rsid w:val="00D84406"/>
    <w:rsid w:val="00D84D13"/>
    <w:rsid w:val="00D8576B"/>
    <w:rsid w:val="00D86561"/>
    <w:rsid w:val="00D86831"/>
    <w:rsid w:val="00D8736E"/>
    <w:rsid w:val="00D92F59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E7F02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3216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1AE9"/>
    <w:rsid w:val="00EB3673"/>
    <w:rsid w:val="00EB3F6A"/>
    <w:rsid w:val="00EB467A"/>
    <w:rsid w:val="00EB5FEF"/>
    <w:rsid w:val="00EC05D7"/>
    <w:rsid w:val="00EC0A6A"/>
    <w:rsid w:val="00EC2815"/>
    <w:rsid w:val="00EC5B32"/>
    <w:rsid w:val="00EC7AAC"/>
    <w:rsid w:val="00EC7CB3"/>
    <w:rsid w:val="00ED17D3"/>
    <w:rsid w:val="00ED19DD"/>
    <w:rsid w:val="00ED1F74"/>
    <w:rsid w:val="00ED31B9"/>
    <w:rsid w:val="00ED35B6"/>
    <w:rsid w:val="00EE047E"/>
    <w:rsid w:val="00EE235C"/>
    <w:rsid w:val="00EE299B"/>
    <w:rsid w:val="00EE3CA8"/>
    <w:rsid w:val="00EE3EF5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28D7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3B9E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2C545E"/>
  <w15:docId w15:val="{06E69A66-6F04-49A7-991C-EBA131607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Jegyzethivatkozs">
    <w:name w:val="annotation reference"/>
    <w:basedOn w:val="Bekezdsalapbettpusa"/>
    <w:uiPriority w:val="99"/>
    <w:semiHidden/>
    <w:unhideWhenUsed/>
    <w:rsid w:val="00AF4A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semiHidden/>
    <w:rsid w:val="00AF4A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F4A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F4A76"/>
    <w:rPr>
      <w:b/>
      <w:bCs/>
      <w:sz w:val="20"/>
      <w:szCs w:val="20"/>
    </w:rPr>
  </w:style>
  <w:style w:type="character" w:styleId="Lbjegyzet-hivatkozs">
    <w:name w:val="footnote reference"/>
    <w:rsid w:val="00DB389C"/>
    <w:rPr>
      <w:vertAlign w:val="superscript"/>
    </w:rPr>
  </w:style>
  <w:style w:type="paragraph" w:styleId="Szvegtrzs">
    <w:name w:val="Body Text"/>
    <w:basedOn w:val="Norml"/>
    <w:link w:val="Szvegtrzs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SzvegtrzsChar">
    <w:name w:val="Szövegtörzs Char"/>
    <w:basedOn w:val="Bekezdsalapbettpusa"/>
    <w:link w:val="Szvegtrzs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Lbjegyzetszveg">
    <w:name w:val="footnote text"/>
    <w:basedOn w:val="Norml"/>
    <w:link w:val="Lbjegyzetszveg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szvegChar">
    <w:name w:val="Lábjegyzetszöveg Char"/>
    <w:basedOn w:val="Bekezdsalapbettpusa"/>
    <w:link w:val="Lbjegyzetszveg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Alcm">
    <w:name w:val="Subtitle"/>
    <w:basedOn w:val="Norml"/>
    <w:next w:val="Szvegtrzs"/>
    <w:link w:val="Alcm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AlcmChar">
    <w:name w:val="Alcím Char"/>
    <w:basedOn w:val="Bekezdsalapbettpusa"/>
    <w:link w:val="Alcm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Megszlts">
    <w:name w:val="Salutation"/>
    <w:basedOn w:val="Norml"/>
    <w:link w:val="Megszlts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MegszltsChar">
    <w:name w:val="Megszólítás Char"/>
    <w:basedOn w:val="Bekezdsalapbettpusa"/>
    <w:link w:val="Megszlts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paragraph" w:styleId="lfej">
    <w:name w:val="header"/>
    <w:basedOn w:val="Norml"/>
    <w:link w:val="lfej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E30C6"/>
  </w:style>
  <w:style w:type="paragraph" w:styleId="llb">
    <w:name w:val="footer"/>
    <w:basedOn w:val="Norml"/>
    <w:link w:val="llbChar"/>
    <w:uiPriority w:val="99"/>
    <w:unhideWhenUsed/>
    <w:rsid w:val="003E30C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3E30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F66DDE-EE67-40B1-95BF-5A7B6ADF08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92</Words>
  <Characters>1328</Characters>
  <Application>Microsoft Office Word</Application>
  <DocSecurity>0</DocSecurity>
  <Lines>11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</dc:creator>
  <cp:lastModifiedBy>Csabi0 Csabi</cp:lastModifiedBy>
  <cp:revision>6</cp:revision>
  <cp:lastPrinted>2020-06-08T10:07:00Z</cp:lastPrinted>
  <dcterms:created xsi:type="dcterms:W3CDTF">2020-06-07T18:59:00Z</dcterms:created>
  <dcterms:modified xsi:type="dcterms:W3CDTF">2020-06-08T10:19:00Z</dcterms:modified>
</cp:coreProperties>
</file>